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87C" w:rsidP="70ADE8BC" w:rsidRDefault="0021587C" w14:paraId="28051093" w14:textId="064D28F6">
      <w:pPr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Tools and Tec</w:t>
      </w:r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h</w:t>
      </w:r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nologies</w:t>
      </w:r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(app inventor)</w:t>
      </w:r>
      <w:bookmarkStart w:name="_GoBack" w:id="0"/>
      <w:bookmarkEnd w:id="0"/>
    </w:p>
    <w:p w:rsidR="00370651" w:rsidP="70ADE8BC" w:rsidRDefault="0021587C" w14:paraId="21C95C15" w14:textId="77777777">
      <w:pPr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Development of the App will take place on a standard PC using </w:t>
      </w:r>
      <w:proofErr w:type="gramStart"/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the </w:t>
      </w:r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</w:t>
      </w:r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Massachusetts</w:t>
      </w:r>
      <w:proofErr w:type="gramEnd"/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Institute of Technology</w:t>
      </w:r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created App Inventor 2</w:t>
      </w:r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. </w:t>
      </w:r>
    </w:p>
    <w:p w:rsidR="70ADE8BC" w:rsidP="70ADE8BC" w:rsidRDefault="70ADE8BC" w14:paraId="7185C101" w14:textId="7C526DF7">
      <w:pPr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</w:p>
    <w:p w:rsidR="002708EB" w:rsidP="70ADE8BC" w:rsidRDefault="00370651" w14:paraId="12DD191F" w14:textId="6187464E">
      <w:p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8"/>
          <w:szCs w:val="28"/>
        </w:rPr>
      </w:pPr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App Inventor 2 is a </w:t>
      </w:r>
      <w:proofErr w:type="gramStart"/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8"/>
          <w:szCs w:val="28"/>
        </w:rPr>
        <w:t>cloud based</w:t>
      </w:r>
      <w:proofErr w:type="gramEnd"/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8"/>
          <w:szCs w:val="28"/>
        </w:rPr>
        <w:t xml:space="preserve"> app building tool that uses a simple drag and drop style interface to build XML applications and claims to be able to allow a beginner to build their first app in minutes. Despite the vaunted ease of use of App inventor only </w:t>
      </w:r>
      <w:proofErr w:type="gramStart"/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8"/>
          <w:szCs w:val="28"/>
        </w:rPr>
        <w:t>all of</w:t>
      </w:r>
      <w:proofErr w:type="gramEnd"/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8"/>
          <w:szCs w:val="28"/>
        </w:rPr>
        <w:t xml:space="preserve"> the team are only just starting to delve into the tool</w:t>
      </w:r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8"/>
          <w:szCs w:val="28"/>
        </w:rPr>
        <w:t>, with Lee being the most advanced of us</w:t>
      </w:r>
      <w:r w:rsidRPr="70ADE8BC" w:rsidR="70ADE8B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8"/>
          <w:szCs w:val="28"/>
        </w:rPr>
        <w:t xml:space="preserve">. </w:t>
      </w:r>
    </w:p>
    <w:p w:rsidR="0021587C" w:rsidP="002708EB" w:rsidRDefault="0021587C" w14:paraId="06B7A7B3" w14:textId="4EA9255D">
      <w:pPr>
        <w:rPr>
          <w:rFonts w:ascii="Verdana" w:hAnsi="Verdana" w:eastAsia="Times New Roman"/>
          <w:color w:val="000000"/>
          <w:sz w:val="20"/>
          <w:szCs w:val="20"/>
        </w:rPr>
      </w:pPr>
    </w:p>
    <w:p w:rsidR="0021587C" w:rsidP="002708EB" w:rsidRDefault="0021587C" w14:paraId="4A0B487C" w14:textId="77777777">
      <w:pPr>
        <w:rPr>
          <w:rFonts w:ascii="Verdana" w:hAnsi="Verdana" w:eastAsia="Times New Roman"/>
          <w:color w:val="000000"/>
          <w:sz w:val="20"/>
          <w:szCs w:val="20"/>
        </w:rPr>
      </w:pPr>
    </w:p>
    <w:sectPr w:rsidR="0021587C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0NDIxMzQ1MzA3NTBR0lEKTi0uzszPAykwrgUAweXDtiwAAAA="/>
  </w:docVars>
  <w:rsids>
    <w:rsidRoot w:val="002708EB"/>
    <w:rsid w:val="0021587C"/>
    <w:rsid w:val="002708EB"/>
    <w:rsid w:val="002C23CA"/>
    <w:rsid w:val="00370651"/>
    <w:rsid w:val="00C77357"/>
    <w:rsid w:val="70ADE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D83C5"/>
  <w15:chartTrackingRefBased/>
  <w15:docId w15:val="{353F4FD6-3B6E-4FE1-8A16-D1E8E967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31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2D771E80218F4994C69944C5F37E3E" ma:contentTypeVersion="7" ma:contentTypeDescription="Create a new document." ma:contentTypeScope="" ma:versionID="925c4c9f94e415e5302764b2bd296b3d">
  <xsd:schema xmlns:xsd="http://www.w3.org/2001/XMLSchema" xmlns:xs="http://www.w3.org/2001/XMLSchema" xmlns:p="http://schemas.microsoft.com/office/2006/metadata/properties" xmlns:ns2="2008d7d5-f111-4f18-b39f-d0c15087fcc6" targetNamespace="http://schemas.microsoft.com/office/2006/metadata/properties" ma:root="true" ma:fieldsID="3f07cdbecfc022c9e19fb4a099391da0" ns2:_="">
    <xsd:import namespace="2008d7d5-f111-4f18-b39f-d0c15087fc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8d7d5-f111-4f18-b39f-d0c15087f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23F9B47-EE41-40F0-82EB-5C3E9FC90473}"/>
</file>

<file path=customXml/itemProps2.xml><?xml version="1.0" encoding="utf-8"?>
<ds:datastoreItem xmlns:ds="http://schemas.openxmlformats.org/officeDocument/2006/customXml" ds:itemID="{602EDDBC-1FEE-4E87-A351-F1A0EF47F6BA}"/>
</file>

<file path=customXml/itemProps3.xml><?xml version="1.0" encoding="utf-8"?>
<ds:datastoreItem xmlns:ds="http://schemas.openxmlformats.org/officeDocument/2006/customXml" ds:itemID="{379DCFD2-FF62-4616-8896-AD42C74DE90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arman, Paul B.</dc:creator>
  <keywords/>
  <dc:description/>
  <lastModifiedBy>Paul Harman</lastModifiedBy>
  <revision>6</revision>
  <dcterms:created xsi:type="dcterms:W3CDTF">2019-05-13T05:09:00.0000000Z</dcterms:created>
  <dcterms:modified xsi:type="dcterms:W3CDTF">2019-05-17T23:57:26.491469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2D771E80218F4994C69944C5F37E3E</vt:lpwstr>
  </property>
</Properties>
</file>